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C7E2AB" w14:textId="40345E27" w:rsidR="000B7DDD" w:rsidRDefault="000B7DDD" w:rsidP="000B7DDD">
      <w:pPr>
        <w:shd w:val="clear" w:color="auto" w:fill="FFFFFF"/>
        <w:spacing w:before="210" w:after="150" w:line="240" w:lineRule="auto"/>
        <w:outlineLvl w:val="0"/>
        <w:rPr>
          <w:rFonts w:ascii="Helvetica" w:eastAsia="Times New Roman" w:hAnsi="Helvetica" w:cs="Times New Roman"/>
          <w:b/>
          <w:bCs/>
          <w:color w:val="000100"/>
          <w:kern w:val="36"/>
          <w:sz w:val="63"/>
          <w:szCs w:val="63"/>
        </w:rPr>
      </w:pPr>
      <w:r w:rsidRPr="000B7DDD">
        <w:rPr>
          <w:rFonts w:ascii="Helvetica" w:eastAsia="Times New Roman" w:hAnsi="Helvetica" w:cs="Times New Roman"/>
          <w:b/>
          <w:bCs/>
          <w:color w:val="000100"/>
          <w:kern w:val="36"/>
          <w:sz w:val="63"/>
          <w:szCs w:val="63"/>
        </w:rPr>
        <w:t>How to Achieve CSV Reporting in SoapUI (Open Source)</w:t>
      </w:r>
    </w:p>
    <w:p w14:paraId="290E3061" w14:textId="51D90EC4" w:rsidR="00D030ED" w:rsidRDefault="00D030ED" w:rsidP="000B7DDD">
      <w:pPr>
        <w:shd w:val="clear" w:color="auto" w:fill="FFFFFF"/>
        <w:spacing w:before="210" w:after="150" w:line="240" w:lineRule="auto"/>
        <w:outlineLvl w:val="0"/>
        <w:rPr>
          <w:rFonts w:ascii="Helvetica" w:eastAsia="Times New Roman" w:hAnsi="Helvetica" w:cs="Times New Roman"/>
          <w:color w:val="000100"/>
          <w:kern w:val="36"/>
          <w:sz w:val="19"/>
          <w:szCs w:val="2"/>
        </w:rPr>
      </w:pPr>
      <w:hyperlink r:id="rId5" w:history="1">
        <w:r w:rsidRPr="00AD3FF4">
          <w:rPr>
            <w:rStyle w:val="Hyperlink"/>
            <w:rFonts w:ascii="Helvetica" w:eastAsia="Times New Roman" w:hAnsi="Helvetica" w:cs="Times New Roman"/>
            <w:kern w:val="36"/>
            <w:sz w:val="19"/>
            <w:szCs w:val="2"/>
          </w:rPr>
          <w:t>https://dzone.com/articles/how-to-achieve-csv-reporting-in-soapui-open-source-1</w:t>
        </w:r>
      </w:hyperlink>
    </w:p>
    <w:p w14:paraId="62B014E2" w14:textId="77777777" w:rsidR="000B7DDD" w:rsidRDefault="000B7DDD" w:rsidP="000B7DDD">
      <w:pPr>
        <w:pStyle w:val="Heading2"/>
        <w:shd w:val="clear" w:color="auto" w:fill="FFFFFF"/>
        <w:spacing w:before="300" w:after="75"/>
        <w:rPr>
          <w:rFonts w:ascii="Helvetica" w:hAnsi="Helvetica"/>
          <w:color w:val="222635"/>
          <w:sz w:val="45"/>
          <w:szCs w:val="45"/>
        </w:rPr>
      </w:pPr>
      <w:r>
        <w:rPr>
          <w:rFonts w:ascii="Helvetica" w:hAnsi="Helvetica"/>
          <w:color w:val="222635"/>
          <w:sz w:val="45"/>
          <w:szCs w:val="45"/>
        </w:rPr>
        <w:t>Introduction</w:t>
      </w:r>
    </w:p>
    <w:p w14:paraId="181E1C3D" w14:textId="77777777" w:rsidR="000B7DDD" w:rsidRDefault="000B7DDD" w:rsidP="000B7DDD">
      <w:pPr>
        <w:pStyle w:val="NormalWeb"/>
        <w:shd w:val="clear" w:color="auto" w:fill="FFFFFF"/>
        <w:spacing w:before="75" w:beforeAutospacing="0" w:after="225" w:afterAutospacing="0"/>
        <w:rPr>
          <w:rFonts w:ascii="Cambria" w:hAnsi="Cambria"/>
          <w:color w:val="222635"/>
          <w:sz w:val="29"/>
          <w:szCs w:val="29"/>
        </w:rPr>
      </w:pPr>
      <w:r>
        <w:rPr>
          <w:rFonts w:ascii="Cambria" w:hAnsi="Cambria"/>
          <w:color w:val="222635"/>
          <w:sz w:val="29"/>
          <w:szCs w:val="29"/>
        </w:rPr>
        <w:t>SoapUI is a tool designed for testing of web services. It aims at functional, load, and security testing of SOAP and REST web services. It is a product of SmartBear and comes in the following 2 variants:</w:t>
      </w:r>
    </w:p>
    <w:p w14:paraId="562E067B" w14:textId="77777777" w:rsidR="000B7DDD" w:rsidRDefault="000B7DDD" w:rsidP="000B7DD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>
        <w:rPr>
          <w:rFonts w:ascii="Cambria" w:hAnsi="Cambria"/>
          <w:color w:val="222635"/>
          <w:sz w:val="29"/>
          <w:szCs w:val="29"/>
        </w:rPr>
        <w:t>SoapUI OS (Open Source)</w:t>
      </w:r>
    </w:p>
    <w:p w14:paraId="3EBB90F9" w14:textId="77777777" w:rsidR="000B7DDD" w:rsidRDefault="000B7DDD" w:rsidP="000B7DD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>
        <w:rPr>
          <w:rFonts w:ascii="Cambria" w:hAnsi="Cambria"/>
          <w:color w:val="222635"/>
          <w:sz w:val="29"/>
          <w:szCs w:val="29"/>
        </w:rPr>
        <w:t>SoapUI Pro (Licensed)</w:t>
      </w:r>
    </w:p>
    <w:p w14:paraId="3CB576B3" w14:textId="77777777" w:rsidR="000B7DDD" w:rsidRDefault="000B7DDD" w:rsidP="000B7DDD">
      <w:pPr>
        <w:pStyle w:val="NormalWeb"/>
        <w:shd w:val="clear" w:color="auto" w:fill="FFFFFF"/>
        <w:spacing w:before="75" w:beforeAutospacing="0" w:after="225" w:afterAutospacing="0"/>
        <w:rPr>
          <w:rFonts w:ascii="Cambria" w:hAnsi="Cambria"/>
          <w:color w:val="222635"/>
          <w:sz w:val="29"/>
          <w:szCs w:val="29"/>
        </w:rPr>
      </w:pPr>
      <w:r>
        <w:rPr>
          <w:rFonts w:ascii="Cambria" w:hAnsi="Cambria"/>
          <w:color w:val="222635"/>
          <w:sz w:val="29"/>
          <w:szCs w:val="29"/>
        </w:rPr>
        <w:t>SoapUI OS is a free version available for download and use. The following is the list of a few major features that it lacks in comparison to SoapUI Pro (licensed version):</w:t>
      </w:r>
    </w:p>
    <w:p w14:paraId="18978D7E" w14:textId="77777777" w:rsidR="000B7DDD" w:rsidRDefault="000B7DDD" w:rsidP="000B7DDD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>
        <w:rPr>
          <w:rFonts w:ascii="Cambria" w:hAnsi="Cambria"/>
          <w:color w:val="222635"/>
          <w:sz w:val="29"/>
          <w:szCs w:val="29"/>
        </w:rPr>
        <w:t>data collection</w:t>
      </w:r>
    </w:p>
    <w:p w14:paraId="091BD3CC" w14:textId="77777777" w:rsidR="000B7DDD" w:rsidRDefault="000B7DDD" w:rsidP="000B7DDD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>
        <w:rPr>
          <w:rFonts w:ascii="Cambria" w:hAnsi="Cambria"/>
          <w:color w:val="222635"/>
          <w:sz w:val="29"/>
          <w:szCs w:val="29"/>
        </w:rPr>
        <w:t>test debugging</w:t>
      </w:r>
    </w:p>
    <w:p w14:paraId="0B98F55B" w14:textId="77777777" w:rsidR="000B7DDD" w:rsidRDefault="000B7DDD" w:rsidP="000B7DDD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>
        <w:rPr>
          <w:rFonts w:ascii="Cambria" w:hAnsi="Cambria"/>
          <w:color w:val="222635"/>
          <w:sz w:val="29"/>
          <w:szCs w:val="29"/>
        </w:rPr>
        <w:t>code-less assertion</w:t>
      </w:r>
    </w:p>
    <w:p w14:paraId="06095909" w14:textId="77777777" w:rsidR="000B7DDD" w:rsidRDefault="000B7DDD" w:rsidP="000B7DDD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>
        <w:rPr>
          <w:rFonts w:ascii="Cambria" w:hAnsi="Cambria"/>
          <w:color w:val="222635"/>
          <w:sz w:val="29"/>
          <w:szCs w:val="29"/>
        </w:rPr>
        <w:t>generating external reports based on test run results</w:t>
      </w:r>
    </w:p>
    <w:p w14:paraId="2FA971DB" w14:textId="77777777" w:rsidR="000B7DDD" w:rsidRDefault="000B7DDD" w:rsidP="000B7DDD">
      <w:pPr>
        <w:pStyle w:val="NormalWeb"/>
        <w:shd w:val="clear" w:color="auto" w:fill="FFFFFF"/>
        <w:spacing w:before="75" w:beforeAutospacing="0" w:after="225" w:afterAutospacing="0"/>
        <w:rPr>
          <w:rFonts w:ascii="Cambria" w:hAnsi="Cambria"/>
          <w:color w:val="222635"/>
          <w:sz w:val="29"/>
          <w:szCs w:val="29"/>
        </w:rPr>
      </w:pPr>
      <w:r>
        <w:rPr>
          <w:rFonts w:ascii="Cambria" w:hAnsi="Cambria"/>
          <w:color w:val="222635"/>
          <w:sz w:val="29"/>
          <w:szCs w:val="29"/>
        </w:rPr>
        <w:t>This article focuses on generating external reports based on test run results in SoapUI OS.</w:t>
      </w:r>
    </w:p>
    <w:p w14:paraId="1281B242" w14:textId="77777777" w:rsidR="000B7DDD" w:rsidRDefault="000B7DDD" w:rsidP="000B7DDD">
      <w:pPr>
        <w:pStyle w:val="Heading2"/>
        <w:shd w:val="clear" w:color="auto" w:fill="FFFFFF"/>
        <w:spacing w:before="300" w:after="75"/>
        <w:rPr>
          <w:rFonts w:ascii="Helvetica" w:hAnsi="Helvetica"/>
          <w:color w:val="222635"/>
          <w:sz w:val="45"/>
          <w:szCs w:val="45"/>
        </w:rPr>
      </w:pPr>
      <w:r>
        <w:rPr>
          <w:rFonts w:ascii="Helvetica" w:hAnsi="Helvetica"/>
          <w:color w:val="222635"/>
          <w:sz w:val="45"/>
          <w:szCs w:val="45"/>
        </w:rPr>
        <w:t>Use Case</w:t>
      </w:r>
    </w:p>
    <w:p w14:paraId="14A03D56" w14:textId="77777777" w:rsidR="000B7DDD" w:rsidRDefault="000B7DDD" w:rsidP="000B7DDD">
      <w:pPr>
        <w:pStyle w:val="NormalWeb"/>
        <w:shd w:val="clear" w:color="auto" w:fill="FFFFFF"/>
        <w:spacing w:before="75" w:beforeAutospacing="0" w:after="225" w:afterAutospacing="0"/>
        <w:rPr>
          <w:rFonts w:ascii="Cambria" w:hAnsi="Cambria"/>
          <w:color w:val="222635"/>
          <w:sz w:val="29"/>
          <w:szCs w:val="29"/>
        </w:rPr>
      </w:pPr>
      <w:r>
        <w:rPr>
          <w:rFonts w:ascii="Cambria" w:hAnsi="Cambria"/>
          <w:color w:val="222635"/>
          <w:sz w:val="29"/>
          <w:szCs w:val="29"/>
        </w:rPr>
        <w:t>A project team is working with SoapUI OS for functional testing of web services in their application. The following structure is created for testing the application using SoapUI OS.</w:t>
      </w:r>
    </w:p>
    <w:p w14:paraId="625DB7EC" w14:textId="077CAA3C" w:rsidR="000B7DDD" w:rsidRDefault="000B7DDD" w:rsidP="000B7DDD">
      <w:pPr>
        <w:pStyle w:val="NormalWeb"/>
        <w:shd w:val="clear" w:color="auto" w:fill="FFFFFF"/>
        <w:spacing w:before="75" w:beforeAutospacing="0" w:after="225" w:afterAutospacing="0"/>
        <w:rPr>
          <w:rFonts w:ascii="Cambria" w:hAnsi="Cambria"/>
          <w:color w:val="222635"/>
          <w:sz w:val="29"/>
          <w:szCs w:val="29"/>
        </w:rPr>
      </w:pPr>
      <w:r>
        <w:rPr>
          <w:rFonts w:ascii="Cambria" w:hAnsi="Cambria"/>
          <w:noProof/>
          <w:color w:val="222635"/>
          <w:sz w:val="29"/>
          <w:szCs w:val="29"/>
        </w:rPr>
        <w:lastRenderedPageBreak/>
        <w:drawing>
          <wp:inline distT="0" distB="0" distL="0" distR="0" wp14:anchorId="1B5338A0" wp14:editId="6186B28D">
            <wp:extent cx="5943600" cy="2148840"/>
            <wp:effectExtent l="0" t="0" r="0" b="3810"/>
            <wp:docPr id="1" name="Picture 1" descr="Project Stru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oject Structur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48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65D4F7" w14:textId="77777777" w:rsidR="000B7DDD" w:rsidRDefault="000B7DDD" w:rsidP="000B7DDD">
      <w:pPr>
        <w:pStyle w:val="NormalWeb"/>
        <w:shd w:val="clear" w:color="auto" w:fill="FFFFFF"/>
        <w:spacing w:before="75" w:beforeAutospacing="0" w:after="225" w:afterAutospacing="0"/>
        <w:rPr>
          <w:rFonts w:ascii="Cambria" w:hAnsi="Cambria"/>
          <w:color w:val="222635"/>
          <w:sz w:val="29"/>
          <w:szCs w:val="29"/>
        </w:rPr>
      </w:pPr>
      <w:r>
        <w:rPr>
          <w:rFonts w:ascii="Cambria" w:hAnsi="Cambria"/>
          <w:color w:val="222635"/>
          <w:sz w:val="29"/>
          <w:szCs w:val="29"/>
        </w:rPr>
        <w:t>As a test deliverable, the client wants the project team to generate a report of test results. Report generated should be in the .csv format and should contain the following information:</w:t>
      </w:r>
    </w:p>
    <w:p w14:paraId="1DA7E7B7" w14:textId="77777777" w:rsidR="000B7DDD" w:rsidRDefault="000B7DDD" w:rsidP="000B7DDD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>
        <w:rPr>
          <w:rFonts w:ascii="Cambria" w:hAnsi="Cambria"/>
          <w:color w:val="222635"/>
          <w:sz w:val="29"/>
          <w:szCs w:val="29"/>
        </w:rPr>
        <w:t>Test Suite, Test Case, Test Step, Step Type, Step Status, Result message, Execution Date</w:t>
      </w:r>
    </w:p>
    <w:p w14:paraId="4D71251B" w14:textId="77777777" w:rsidR="000B7DDD" w:rsidRDefault="000B7DDD" w:rsidP="000B7DDD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>
        <w:rPr>
          <w:rFonts w:ascii="Cambria" w:hAnsi="Cambria"/>
          <w:color w:val="222635"/>
          <w:sz w:val="29"/>
          <w:szCs w:val="29"/>
        </w:rPr>
        <w:t>Request sent and Response received for each test case must be stored locally along with the report</w:t>
      </w:r>
    </w:p>
    <w:p w14:paraId="08A95D8B" w14:textId="77777777" w:rsidR="000B7DDD" w:rsidRDefault="000B7DDD" w:rsidP="000B7DDD">
      <w:pPr>
        <w:pStyle w:val="NormalWeb"/>
        <w:shd w:val="clear" w:color="auto" w:fill="FFFFFF"/>
        <w:spacing w:before="75" w:beforeAutospacing="0" w:after="225" w:afterAutospacing="0"/>
        <w:rPr>
          <w:rFonts w:ascii="Cambria" w:hAnsi="Cambria"/>
          <w:color w:val="222635"/>
          <w:sz w:val="29"/>
          <w:szCs w:val="29"/>
        </w:rPr>
      </w:pPr>
      <w:r>
        <w:rPr>
          <w:rFonts w:ascii="Cambria" w:hAnsi="Cambria"/>
          <w:color w:val="222635"/>
          <w:sz w:val="29"/>
          <w:szCs w:val="29"/>
        </w:rPr>
        <w:t>Due to the absence of inbuilt reporting feature in SoapUI OS, an alternate approach should be implemented using the testRunner object.</w:t>
      </w:r>
    </w:p>
    <w:p w14:paraId="64766414" w14:textId="77777777" w:rsidR="000B7DDD" w:rsidRDefault="000B7DDD" w:rsidP="000B7DDD">
      <w:pPr>
        <w:pStyle w:val="NormalWeb"/>
        <w:shd w:val="clear" w:color="auto" w:fill="FFFFFF"/>
        <w:spacing w:before="75" w:beforeAutospacing="0" w:after="225" w:afterAutospacing="0"/>
        <w:rPr>
          <w:rFonts w:ascii="Cambria" w:hAnsi="Cambria"/>
          <w:color w:val="222635"/>
          <w:sz w:val="29"/>
          <w:szCs w:val="29"/>
        </w:rPr>
      </w:pPr>
      <w:r>
        <w:rPr>
          <w:rFonts w:ascii="Cambria" w:hAnsi="Cambria"/>
          <w:color w:val="222635"/>
          <w:sz w:val="29"/>
          <w:szCs w:val="29"/>
        </w:rPr>
        <w:t>The testRunner object can access the entire project model and contains all the information about a test case and test results.</w:t>
      </w:r>
    </w:p>
    <w:p w14:paraId="2CEA3127" w14:textId="77777777" w:rsidR="000B7DDD" w:rsidRDefault="000B7DDD" w:rsidP="000B7DDD">
      <w:pPr>
        <w:pStyle w:val="NormalWeb"/>
        <w:shd w:val="clear" w:color="auto" w:fill="FFFFFF"/>
        <w:spacing w:before="75" w:beforeAutospacing="0" w:after="225" w:afterAutospacing="0"/>
        <w:rPr>
          <w:rFonts w:ascii="Cambria" w:hAnsi="Cambria"/>
          <w:color w:val="222635"/>
          <w:sz w:val="29"/>
          <w:szCs w:val="29"/>
        </w:rPr>
      </w:pPr>
      <w:r>
        <w:rPr>
          <w:rFonts w:ascii="Cambria" w:hAnsi="Cambria"/>
          <w:color w:val="222635"/>
          <w:sz w:val="29"/>
          <w:szCs w:val="29"/>
        </w:rPr>
        <w:t>In a SoapUI test case, a Groovy Script Step can be added to extract test case results from the testRunner object and generate the report in .csv format.</w:t>
      </w:r>
    </w:p>
    <w:p w14:paraId="2F6C6F80" w14:textId="77777777" w:rsidR="000B7DDD" w:rsidRDefault="000B7DDD" w:rsidP="000B7DDD">
      <w:pPr>
        <w:pStyle w:val="NormalWeb"/>
        <w:shd w:val="clear" w:color="auto" w:fill="FFFFFF"/>
        <w:spacing w:before="75" w:beforeAutospacing="0" w:after="225" w:afterAutospacing="0"/>
        <w:rPr>
          <w:rFonts w:ascii="Cambria" w:hAnsi="Cambria"/>
          <w:color w:val="222635"/>
          <w:sz w:val="29"/>
          <w:szCs w:val="29"/>
        </w:rPr>
      </w:pPr>
      <w:r>
        <w:rPr>
          <w:rFonts w:ascii="Cambria" w:hAnsi="Cambria"/>
          <w:color w:val="222635"/>
          <w:sz w:val="29"/>
          <w:szCs w:val="29"/>
        </w:rPr>
        <w:t>The following are the steps needed to generate a report:</w:t>
      </w:r>
    </w:p>
    <w:p w14:paraId="6DFE3C2B" w14:textId="77777777" w:rsidR="000B7DDD" w:rsidRDefault="000B7DDD" w:rsidP="000B7DDD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>
        <w:rPr>
          <w:rFonts w:ascii="Cambria" w:hAnsi="Cambria"/>
          <w:color w:val="222635"/>
          <w:sz w:val="29"/>
          <w:szCs w:val="29"/>
        </w:rPr>
        <w:t>In the existing SoapUI project, create a new Test Suite with the name: Library</w:t>
      </w:r>
    </w:p>
    <w:p w14:paraId="4D572014" w14:textId="77777777" w:rsidR="000B7DDD" w:rsidRDefault="000B7DDD" w:rsidP="000B7DDD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>
        <w:rPr>
          <w:rFonts w:ascii="Cambria" w:hAnsi="Cambria"/>
          <w:color w:val="222635"/>
          <w:sz w:val="29"/>
          <w:szCs w:val="29"/>
        </w:rPr>
        <w:t>Disable the Library test suite to avoid its execution along with the project</w:t>
      </w:r>
    </w:p>
    <w:p w14:paraId="22766CD2" w14:textId="77777777" w:rsidR="000B7DDD" w:rsidRDefault="000B7DDD" w:rsidP="000B7DDD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>
        <w:rPr>
          <w:rFonts w:ascii="Cambria" w:hAnsi="Cambria"/>
          <w:color w:val="222635"/>
          <w:sz w:val="29"/>
          <w:szCs w:val="29"/>
        </w:rPr>
        <w:t>Create a new test case with the name: Reporting_Utility inside the test suite</w:t>
      </w:r>
    </w:p>
    <w:p w14:paraId="343967B1" w14:textId="77777777" w:rsidR="000B7DDD" w:rsidRDefault="000B7DDD" w:rsidP="000B7DDD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>
        <w:rPr>
          <w:rFonts w:ascii="Cambria" w:hAnsi="Cambria"/>
          <w:color w:val="222635"/>
          <w:sz w:val="29"/>
          <w:szCs w:val="29"/>
        </w:rPr>
        <w:t>Add Groovy Script Step with the name: GenerateCSVReport in the test case</w:t>
      </w:r>
    </w:p>
    <w:p w14:paraId="194BBC02" w14:textId="3CDCEBFA" w:rsidR="000B7DDD" w:rsidRDefault="000B7DDD" w:rsidP="000B7DDD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>
        <w:rPr>
          <w:rFonts w:ascii="Cambria" w:hAnsi="Cambria"/>
          <w:color w:val="222635"/>
          <w:sz w:val="29"/>
          <w:szCs w:val="29"/>
        </w:rPr>
        <w:t>Write the following script in GenerateCSVReport:</w:t>
      </w:r>
    </w:p>
    <w:p w14:paraId="4DE6B4D9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lastRenderedPageBreak/>
        <w:t>// Try-catch block to handle exceptions</w:t>
      </w:r>
    </w:p>
    <w:p w14:paraId="26B4BAF5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>try {</w:t>
      </w:r>
    </w:p>
    <w:p w14:paraId="7E74FF79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</w:p>
    <w:p w14:paraId="6979C72E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 xml:space="preserve">// 1. Create a "SoapUIResults" folder in the project path </w:t>
      </w:r>
    </w:p>
    <w:p w14:paraId="7FDB2439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 xml:space="preserve">      // Retrieve the project root folder</w:t>
      </w:r>
    </w:p>
    <w:p w14:paraId="150989DC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 xml:space="preserve">      def projectPath = new com.eviware.soapui.support.GroovyUtils(context).projectPath</w:t>
      </w:r>
    </w:p>
    <w:p w14:paraId="29FA66CF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</w:p>
    <w:p w14:paraId="0646DB49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 xml:space="preserve">      // Specify a folder inside project root to store the results</w:t>
      </w:r>
    </w:p>
    <w:p w14:paraId="675728F4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 xml:space="preserve">      String folderPath = projectPath + "/SoapUIResults";</w:t>
      </w:r>
    </w:p>
    <w:p w14:paraId="15CB03A4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</w:p>
    <w:p w14:paraId="28576CBE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 xml:space="preserve">      // Create a File object for the specified path</w:t>
      </w:r>
    </w:p>
    <w:p w14:paraId="3CF37769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 xml:space="preserve">      def resultFolder = new File(folderPath);</w:t>
      </w:r>
    </w:p>
    <w:p w14:paraId="6338CE6F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</w:p>
    <w:p w14:paraId="1554699E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 xml:space="preserve">      // Check for existence of folder and create a folder</w:t>
      </w:r>
    </w:p>
    <w:p w14:paraId="62649E73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 xml:space="preserve">      if(!resultFolder.exists())</w:t>
      </w:r>
    </w:p>
    <w:p w14:paraId="491F89A1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 xml:space="preserve">      {</w:t>
      </w:r>
    </w:p>
    <w:p w14:paraId="59EFB5E3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 xml:space="preserve">        resultFolder.mkdirs();</w:t>
      </w:r>
    </w:p>
    <w:p w14:paraId="5C219B7B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 xml:space="preserve">      }</w:t>
      </w:r>
    </w:p>
    <w:p w14:paraId="1056AB9B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</w:p>
    <w:p w14:paraId="68021EB1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>/* ------------------------------------------------------------------------------- */</w:t>
      </w:r>
    </w:p>
    <w:p w14:paraId="34604DC9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</w:p>
    <w:p w14:paraId="6D94D78E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 xml:space="preserve">// 2. Create a subfolder (with timestamp) to store the request-response local copy </w:t>
      </w:r>
    </w:p>
    <w:p w14:paraId="021E63FE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 xml:space="preserve">      // Retrieve the latest execution date-time</w:t>
      </w:r>
    </w:p>
    <w:p w14:paraId="62EEAF0F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 xml:space="preserve">      Date d = new Date();</w:t>
      </w:r>
    </w:p>
    <w:p w14:paraId="79BEBD99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 xml:space="preserve">      def executionDate = d.format("dd-MMM-yyyy HH_mm");</w:t>
      </w:r>
    </w:p>
    <w:p w14:paraId="257C7DAF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</w:p>
    <w:p w14:paraId="33EE7A04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 xml:space="preserve">      // Specify the subfolder path with name Request-Response_CurrentTimeStamp</w:t>
      </w:r>
    </w:p>
    <w:p w14:paraId="5ECBC451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 xml:space="preserve">      String subfolderPath1 = folderPath+ "/Request-Response_"+executionDate;</w:t>
      </w:r>
    </w:p>
    <w:p w14:paraId="4A374199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</w:p>
    <w:p w14:paraId="44DC732F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 xml:space="preserve">      // Create this sub-folder</w:t>
      </w:r>
    </w:p>
    <w:p w14:paraId="583B9B6E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 xml:space="preserve">      new File(subfolderPath1).mkdirs();</w:t>
      </w:r>
    </w:p>
    <w:p w14:paraId="01C69E23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</w:p>
    <w:p w14:paraId="3BAD49A8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>/* ------------------------------------------------------------------------------- */</w:t>
      </w:r>
    </w:p>
    <w:p w14:paraId="01EF7A91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</w:p>
    <w:p w14:paraId="5B3DD08F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 xml:space="preserve">// 3. Create another subfolder "CSV Reports" to store the reports file </w:t>
      </w:r>
    </w:p>
    <w:p w14:paraId="6D76ED84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 xml:space="preserve">      // Specify the subfolder path with name CSV Reports</w:t>
      </w:r>
    </w:p>
    <w:p w14:paraId="0682E38F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 xml:space="preserve">      String subfolderPath2 = folderPath+ "/CSV Reports";</w:t>
      </w:r>
    </w:p>
    <w:p w14:paraId="66608923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</w:p>
    <w:p w14:paraId="2079F9A7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 xml:space="preserve">      // Create this sub-folder</w:t>
      </w:r>
    </w:p>
    <w:p w14:paraId="026B51C4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lastRenderedPageBreak/>
        <w:t xml:space="preserve">      new File(subfolderPath2).mkdirs();</w:t>
      </w:r>
    </w:p>
    <w:p w14:paraId="6A2C745D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</w:p>
    <w:p w14:paraId="4678FB6A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>/* ------------------------------------------------------------------------------- */</w:t>
      </w:r>
    </w:p>
    <w:p w14:paraId="2A51E401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</w:p>
    <w:p w14:paraId="22A4D3AE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 xml:space="preserve">// 4. Create a Report.csv file inside the CSV Reports folder </w:t>
      </w:r>
    </w:p>
    <w:p w14:paraId="28598178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 xml:space="preserve">      // Create a File object for Report csv file (with timestamp)</w:t>
      </w:r>
    </w:p>
    <w:p w14:paraId="0CC8A879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 xml:space="preserve">      def reportFile = new File(subfolderPath2, "Report_"+executionDate+".csv");</w:t>
      </w:r>
    </w:p>
    <w:p w14:paraId="08F3CF33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</w:p>
    <w:p w14:paraId="0C609592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 xml:space="preserve">      // Check for existence of report file and create a file</w:t>
      </w:r>
    </w:p>
    <w:p w14:paraId="7056C4CC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 xml:space="preserve">      if(!reportFile.exists())</w:t>
      </w:r>
    </w:p>
    <w:p w14:paraId="4BC8C03E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 xml:space="preserve">      {</w:t>
      </w:r>
    </w:p>
    <w:p w14:paraId="6F83E75B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 xml:space="preserve">        reportFile.createNewFile();</w:t>
      </w:r>
    </w:p>
    <w:p w14:paraId="324F9049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 xml:space="preserve">        // Create required column names in the report file</w:t>
      </w:r>
    </w:p>
    <w:p w14:paraId="315F0EAC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 xml:space="preserve">        reportFile.write('"Test Suite","Test Case","Test Step","Step Type","Step Status",'</w:t>
      </w:r>
    </w:p>
    <w:p w14:paraId="26C2A145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 xml:space="preserve">                        +'"Result message","Execution Date"');</w:t>
      </w:r>
    </w:p>
    <w:p w14:paraId="13B1A42B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 xml:space="preserve">      }</w:t>
      </w:r>
    </w:p>
    <w:p w14:paraId="20F3BFC5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>/* ------------------------------------------------------------------------------- */</w:t>
      </w:r>
    </w:p>
    <w:p w14:paraId="42109A3E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>// 5. Inserting data in the file</w:t>
      </w:r>
    </w:p>
    <w:p w14:paraId="11FA26C6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 xml:space="preserve">      // Iterate over all the test steps results</w:t>
      </w:r>
    </w:p>
    <w:p w14:paraId="44AE4322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 xml:space="preserve">  for(stepResult in testRunner.getResults())</w:t>
      </w:r>
    </w:p>
    <w:p w14:paraId="6C525AF2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lastRenderedPageBreak/>
        <w:t xml:space="preserve">  {</w:t>
      </w:r>
    </w:p>
    <w:p w14:paraId="2E77EFD3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 xml:space="preserve">    // Retrieve Test Suite name</w:t>
      </w:r>
    </w:p>
    <w:p w14:paraId="4A383982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 xml:space="preserve">   def testSuite = testRunner.testCase.testSuite.name;</w:t>
      </w:r>
    </w:p>
    <w:p w14:paraId="6A03117B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 xml:space="preserve">   // Retrieve Test Case name</w:t>
      </w:r>
    </w:p>
    <w:p w14:paraId="12C2930C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 xml:space="preserve">   def testCase = testRunner.testCase.name;</w:t>
      </w:r>
    </w:p>
    <w:p w14:paraId="4D8FF466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 xml:space="preserve">   // Retrieve Test Step</w:t>
      </w:r>
    </w:p>
    <w:p w14:paraId="269FBA02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 xml:space="preserve">   def testStep = stepResult.getTestStep();</w:t>
      </w:r>
    </w:p>
    <w:p w14:paraId="58AFA71B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 xml:space="preserve">   // Retrieve Test Step name</w:t>
      </w:r>
    </w:p>
    <w:p w14:paraId="65AAA27B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 xml:space="preserve">   def testStepName = testStep.name</w:t>
      </w:r>
    </w:p>
    <w:p w14:paraId="5E282332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 xml:space="preserve">   // Retrieve Test Step type</w:t>
      </w:r>
    </w:p>
    <w:p w14:paraId="44DB1F30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 xml:space="preserve">   def type = testStep.config.type</w:t>
      </w:r>
    </w:p>
    <w:p w14:paraId="25484F1A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 xml:space="preserve">   // Retrieve Test Step status</w:t>
      </w:r>
    </w:p>
    <w:p w14:paraId="620F6A0A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 xml:space="preserve">   def status = stepResult.getStatus()</w:t>
      </w:r>
    </w:p>
    <w:p w14:paraId="0463FA6C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</w:p>
    <w:p w14:paraId="0A8AAD39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 xml:space="preserve">   // Creating new line in report file</w:t>
      </w:r>
    </w:p>
    <w:p w14:paraId="052408BA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 xml:space="preserve">   reportFile.append('\n');</w:t>
      </w:r>
    </w:p>
    <w:p w14:paraId="526F70B5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</w:p>
    <w:p w14:paraId="18439EE2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 xml:space="preserve">   // Write all the necessary information in the file</w:t>
      </w:r>
    </w:p>
    <w:p w14:paraId="7532F062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 xml:space="preserve">   reportFile.append('"' + testSuite + '",');</w:t>
      </w:r>
    </w:p>
    <w:p w14:paraId="3E3CC6DA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 xml:space="preserve">   reportFile.append('"' + testCase + '",');</w:t>
      </w:r>
    </w:p>
    <w:p w14:paraId="3CA57EB9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 xml:space="preserve">   reportFile.append('"' + testStepName + '",');</w:t>
      </w:r>
    </w:p>
    <w:p w14:paraId="33FB5DC5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lastRenderedPageBreak/>
        <w:t xml:space="preserve">   reportFile.append('"' + type + '",');</w:t>
      </w:r>
    </w:p>
    <w:p w14:paraId="4D490AE2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 xml:space="preserve">   reportFile.append('"' + status + '",');</w:t>
      </w:r>
    </w:p>
    <w:p w14:paraId="06336269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</w:p>
    <w:p w14:paraId="7C53159B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 xml:space="preserve">   // Retrieve the test result messages</w:t>
      </w:r>
    </w:p>
    <w:p w14:paraId="1A70D5BE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 xml:space="preserve">   reportFile.append('"');</w:t>
      </w:r>
    </w:p>
    <w:p w14:paraId="75C4AC5E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 xml:space="preserve">   for(resMessage in stepResult.getMessages())</w:t>
      </w:r>
    </w:p>
    <w:p w14:paraId="151583E4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 xml:space="preserve">   {</w:t>
      </w:r>
    </w:p>
    <w:p w14:paraId="75719179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 xml:space="preserve">     // Write messages and separate multiple messages by new line</w:t>
      </w:r>
    </w:p>
    <w:p w14:paraId="20E6D262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 xml:space="preserve">     reportFile.append('Message:' + resMessage + '\n');</w:t>
      </w:r>
    </w:p>
    <w:p w14:paraId="5221C428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 xml:space="preserve">   }</w:t>
      </w:r>
    </w:p>
    <w:p w14:paraId="746F021A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 xml:space="preserve">   reportFile.append('",');</w:t>
      </w:r>
    </w:p>
    <w:p w14:paraId="61B09BE6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</w:p>
    <w:p w14:paraId="4F59BB84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 xml:space="preserve">   //Write executionDate in the file</w:t>
      </w:r>
    </w:p>
    <w:p w14:paraId="407BA58C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 xml:space="preserve">   reportFile.append('"' + executionDate + '",');</w:t>
      </w:r>
    </w:p>
    <w:p w14:paraId="628AC998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>/* ------------------------------------------------------------------------------- */</w:t>
      </w:r>
    </w:p>
    <w:p w14:paraId="0164AEFA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>// 6. Extract the request and response and save it to external file</w:t>
      </w:r>
    </w:p>
    <w:p w14:paraId="0E996FBC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 xml:space="preserve">      // Verify if the test step type is request: SOAP project or restrequest: REST project</w:t>
      </w:r>
    </w:p>
    <w:p w14:paraId="2F603AA5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 xml:space="preserve">        if((type=="request").or(type=="restrequest"))</w:t>
      </w:r>
    </w:p>
    <w:p w14:paraId="19B68587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 xml:space="preserve">        {</w:t>
      </w:r>
    </w:p>
    <w:p w14:paraId="0A2D4302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 xml:space="preserve">          // Extract the request from the test step</w:t>
      </w:r>
    </w:p>
    <w:p w14:paraId="05704CFA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lastRenderedPageBreak/>
        <w:t xml:space="preserve">          def extRequest = testStep.properties["Request"].value;    </w:t>
      </w:r>
    </w:p>
    <w:p w14:paraId="4045D937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</w:p>
    <w:p w14:paraId="52AAF2A0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 xml:space="preserve">      // Create a file in the reports folder and write the request</w:t>
      </w:r>
    </w:p>
    <w:p w14:paraId="032ACBFB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 xml:space="preserve">      // Naming convention: request_TestSuiteName_TestCaseName_TestStepName.txt</w:t>
      </w:r>
    </w:p>
    <w:p w14:paraId="1BE00639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 xml:space="preserve">      def requestFile=subfolderPath1+"/request_"+testSuite+"_"+testCase+"_"+testStepName+".txt";</w:t>
      </w:r>
    </w:p>
    <w:p w14:paraId="7C5B685C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 xml:space="preserve">      def rqfile = new File(requestFile);</w:t>
      </w:r>
    </w:p>
    <w:p w14:paraId="59BF9658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 xml:space="preserve">      rqfile.write(extRequest, "UTF-8");</w:t>
      </w:r>
    </w:p>
    <w:p w14:paraId="25F790CD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</w:p>
    <w:p w14:paraId="257AD25B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 xml:space="preserve">      // Extract the response from the test step</w:t>
      </w:r>
    </w:p>
    <w:p w14:paraId="73E4A447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 xml:space="preserve">      def extResponse = stepResult.getResponseContent();    </w:t>
      </w:r>
    </w:p>
    <w:p w14:paraId="257F32FA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</w:p>
    <w:p w14:paraId="1BD36BFA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 xml:space="preserve">      // Create a file in the reports folder and write the response</w:t>
      </w:r>
    </w:p>
    <w:p w14:paraId="18E2106B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 xml:space="preserve">      // Naming convention: response_TestSuiteName_TestCaseName_TestStepName.txt</w:t>
      </w:r>
    </w:p>
    <w:p w14:paraId="339C8DFF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 xml:space="preserve">      def responseFile=subfolderPath1+"/response_"+testSuite+"_"+testCase+"_"+testStepName+".txt";</w:t>
      </w:r>
    </w:p>
    <w:p w14:paraId="18004129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 xml:space="preserve">      def rsfile = new File(responseFile);</w:t>
      </w:r>
    </w:p>
    <w:p w14:paraId="5CD08D59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 xml:space="preserve">      rsfile.write(extResponse, "UTF-8");</w:t>
      </w:r>
    </w:p>
    <w:p w14:paraId="47CB65CD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 xml:space="preserve">     }</w:t>
      </w:r>
    </w:p>
    <w:p w14:paraId="610D3479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 xml:space="preserve">   }</w:t>
      </w:r>
    </w:p>
    <w:p w14:paraId="52A2FF57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lastRenderedPageBreak/>
        <w:t xml:space="preserve"> }</w:t>
      </w:r>
    </w:p>
    <w:p w14:paraId="522A9056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>catch(exc)</w:t>
      </w:r>
    </w:p>
    <w:p w14:paraId="45F00404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>{</w:t>
      </w:r>
    </w:p>
    <w:p w14:paraId="23D6DFF4" w14:textId="77777777" w:rsidR="009F38EE" w:rsidRP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 xml:space="preserve">   log.error("Exception happened: " + exc.toString());</w:t>
      </w:r>
    </w:p>
    <w:p w14:paraId="0255B67B" w14:textId="055A4699" w:rsidR="009F38EE" w:rsidRDefault="009F38EE" w:rsidP="009F38EE">
      <w:p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 w:rsidRPr="009F38EE">
        <w:rPr>
          <w:rFonts w:ascii="Cambria" w:hAnsi="Cambria"/>
          <w:color w:val="222635"/>
          <w:sz w:val="29"/>
          <w:szCs w:val="29"/>
        </w:rPr>
        <w:t>}</w:t>
      </w:r>
    </w:p>
    <w:p w14:paraId="3C4E6CED" w14:textId="77777777" w:rsidR="00236604" w:rsidRPr="00236604" w:rsidRDefault="00236604" w:rsidP="00236604">
      <w:pPr>
        <w:shd w:val="clear" w:color="auto" w:fill="FFFFFF"/>
        <w:spacing w:before="75" w:after="225" w:line="240" w:lineRule="auto"/>
        <w:rPr>
          <w:rFonts w:ascii="Cambria" w:eastAsia="Times New Roman" w:hAnsi="Cambria" w:cs="Times New Roman"/>
          <w:color w:val="222635"/>
          <w:sz w:val="29"/>
          <w:szCs w:val="29"/>
        </w:rPr>
      </w:pPr>
      <w:r w:rsidRPr="00236604">
        <w:rPr>
          <w:rFonts w:ascii="Cambria" w:eastAsia="Times New Roman" w:hAnsi="Cambria" w:cs="Times New Roman"/>
          <w:color w:val="222635"/>
          <w:sz w:val="29"/>
          <w:szCs w:val="29"/>
        </w:rPr>
        <w:t>To generate the report, GenerateCSVReport must be executed after each test case execution by following the steps given below:</w:t>
      </w:r>
    </w:p>
    <w:p w14:paraId="27B5A5ED" w14:textId="439679AD" w:rsidR="00236604" w:rsidRPr="00236604" w:rsidRDefault="00236604" w:rsidP="00236604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Times New Roman"/>
          <w:color w:val="222635"/>
          <w:sz w:val="29"/>
          <w:szCs w:val="29"/>
        </w:rPr>
      </w:pPr>
      <w:r w:rsidRPr="00236604">
        <w:rPr>
          <w:rFonts w:ascii="Cambria" w:eastAsia="Times New Roman" w:hAnsi="Cambria" w:cs="Times New Roman"/>
          <w:color w:val="222635"/>
          <w:sz w:val="29"/>
          <w:szCs w:val="29"/>
        </w:rPr>
        <w:t>Open the “TearDown Script” section for each test case from the test case window by clicking on the button as shown below:</w:t>
      </w:r>
      <w:r w:rsidRPr="00236604">
        <w:rPr>
          <w:rFonts w:ascii="Cambria" w:eastAsia="Times New Roman" w:hAnsi="Cambria" w:cs="Times New Roman"/>
          <w:noProof/>
          <w:color w:val="222635"/>
          <w:sz w:val="29"/>
          <w:szCs w:val="29"/>
        </w:rPr>
        <w:drawing>
          <wp:inline distT="0" distB="0" distL="0" distR="0" wp14:anchorId="4B23ED2B" wp14:editId="3CD7F31D">
            <wp:extent cx="3114675" cy="2152650"/>
            <wp:effectExtent l="0" t="0" r="9525" b="0"/>
            <wp:docPr id="2" name="Picture 2" descr="Test Case windo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Test Case window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4675" cy="2152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AB492A" w14:textId="77777777" w:rsidR="00236604" w:rsidRPr="00236604" w:rsidRDefault="00236604" w:rsidP="00236604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Times New Roman"/>
          <w:color w:val="222635"/>
          <w:sz w:val="29"/>
          <w:szCs w:val="29"/>
        </w:rPr>
      </w:pPr>
      <w:r w:rsidRPr="00236604">
        <w:rPr>
          <w:rFonts w:ascii="Cambria" w:eastAsia="Times New Roman" w:hAnsi="Cambria" w:cs="Times New Roman"/>
          <w:color w:val="222635"/>
          <w:sz w:val="29"/>
          <w:szCs w:val="29"/>
        </w:rPr>
        <w:t>In the opened “TearDown Script” section, following line of code is written to call GenerateCSVReport</w:t>
      </w:r>
    </w:p>
    <w:p w14:paraId="06A23372" w14:textId="77777777" w:rsidR="00236604" w:rsidRDefault="00236604" w:rsidP="00236604">
      <w:r>
        <w:t>// Code to execute the GenerateCSVReport test step</w:t>
      </w:r>
    </w:p>
    <w:p w14:paraId="179C4D58" w14:textId="77777777" w:rsidR="00236604" w:rsidRDefault="00236604" w:rsidP="00236604">
      <w:r>
        <w:t>testRunner.testCase.testSuite.project.testSuites["Library"].testCases["Reporting_Utility"].</w:t>
      </w:r>
    </w:p>
    <w:p w14:paraId="68CE1D5A" w14:textId="304C8A9C" w:rsidR="009F6FA0" w:rsidRDefault="00236604" w:rsidP="00236604">
      <w:r>
        <w:t>testSteps["GenerateCSVReport"].run(testRunner, context);</w:t>
      </w:r>
    </w:p>
    <w:p w14:paraId="036E442A" w14:textId="3839A94B" w:rsidR="00236604" w:rsidRDefault="00236604" w:rsidP="00236604"/>
    <w:p w14:paraId="71A46882" w14:textId="77777777" w:rsidR="00236604" w:rsidRDefault="00236604" w:rsidP="00236604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Cambria" w:hAnsi="Cambria"/>
          <w:color w:val="222635"/>
          <w:sz w:val="29"/>
          <w:szCs w:val="29"/>
        </w:rPr>
      </w:pPr>
      <w:r>
        <w:rPr>
          <w:rFonts w:ascii="Cambria" w:hAnsi="Cambria"/>
          <w:color w:val="222635"/>
          <w:sz w:val="29"/>
          <w:szCs w:val="29"/>
        </w:rPr>
        <w:t>Execute the SoapUI Project</w:t>
      </w:r>
    </w:p>
    <w:p w14:paraId="4B4A3BC9" w14:textId="6C5A7D85" w:rsidR="00236604" w:rsidRDefault="00236604" w:rsidP="00236604">
      <w:pPr>
        <w:pStyle w:val="NormalWeb"/>
        <w:shd w:val="clear" w:color="auto" w:fill="FFFFFF"/>
        <w:spacing w:before="75" w:beforeAutospacing="0" w:after="225" w:afterAutospacing="0"/>
        <w:rPr>
          <w:rFonts w:ascii="Cambria" w:hAnsi="Cambria"/>
          <w:color w:val="222635"/>
          <w:sz w:val="29"/>
          <w:szCs w:val="29"/>
        </w:rPr>
      </w:pPr>
      <w:r>
        <w:rPr>
          <w:rFonts w:ascii="Cambria" w:hAnsi="Cambria"/>
          <w:color w:val="222635"/>
          <w:sz w:val="29"/>
          <w:szCs w:val="29"/>
        </w:rPr>
        <w:lastRenderedPageBreak/>
        <w:t>Post-execution, observe project directory for the newly created folder SoapUIResults.</w:t>
      </w:r>
      <w:r>
        <w:rPr>
          <w:rFonts w:ascii="Cambria" w:hAnsi="Cambria"/>
          <w:noProof/>
          <w:color w:val="222635"/>
          <w:sz w:val="29"/>
          <w:szCs w:val="29"/>
        </w:rPr>
        <w:drawing>
          <wp:inline distT="0" distB="0" distL="0" distR="0" wp14:anchorId="2DF966A4" wp14:editId="185E150E">
            <wp:extent cx="3800475" cy="1504950"/>
            <wp:effectExtent l="0" t="0" r="9525" b="0"/>
            <wp:docPr id="5" name="Picture 5" descr="SoapUIResults fold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SoapUIResults folder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0475" cy="150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E471E5" w14:textId="6E790556" w:rsidR="00236604" w:rsidRDefault="00236604" w:rsidP="00236604">
      <w:pPr>
        <w:pStyle w:val="NormalWeb"/>
        <w:shd w:val="clear" w:color="auto" w:fill="FFFFFF"/>
        <w:spacing w:before="75" w:beforeAutospacing="0" w:after="225" w:afterAutospacing="0"/>
        <w:rPr>
          <w:rFonts w:ascii="Cambria" w:hAnsi="Cambria"/>
          <w:color w:val="222635"/>
          <w:sz w:val="29"/>
          <w:szCs w:val="29"/>
        </w:rPr>
      </w:pPr>
      <w:r>
        <w:rPr>
          <w:rFonts w:ascii="Cambria" w:hAnsi="Cambria"/>
          <w:color w:val="222635"/>
          <w:sz w:val="29"/>
          <w:szCs w:val="29"/>
        </w:rPr>
        <w:t>Inside the sub-folders of SoapUIResults, observe the files for the saved request and response and CSV Report file as shown below:</w:t>
      </w:r>
      <w:r>
        <w:rPr>
          <w:rFonts w:ascii="Cambria" w:hAnsi="Cambria"/>
          <w:noProof/>
          <w:color w:val="222635"/>
          <w:sz w:val="29"/>
          <w:szCs w:val="29"/>
        </w:rPr>
        <w:drawing>
          <wp:inline distT="0" distB="0" distL="0" distR="0" wp14:anchorId="53E35D85" wp14:editId="451C6C71">
            <wp:extent cx="5943600" cy="1502410"/>
            <wp:effectExtent l="0" t="0" r="0" b="2540"/>
            <wp:docPr id="4" name="Picture 4" descr="Report F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Report Fil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02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ambria" w:hAnsi="Cambria"/>
          <w:noProof/>
          <w:color w:val="222635"/>
          <w:sz w:val="29"/>
          <w:szCs w:val="29"/>
        </w:rPr>
        <w:drawing>
          <wp:inline distT="0" distB="0" distL="0" distR="0" wp14:anchorId="54879D25" wp14:editId="49EE1A26">
            <wp:extent cx="2857500" cy="1628775"/>
            <wp:effectExtent l="0" t="0" r="0" b="9525"/>
            <wp:docPr id="3" name="Picture 3" descr="Local saved fil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Local saved files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628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F26343" w14:textId="77777777" w:rsidR="00236604" w:rsidRDefault="00236604" w:rsidP="00236604">
      <w:pPr>
        <w:pStyle w:val="Heading2"/>
        <w:shd w:val="clear" w:color="auto" w:fill="FFFFFF"/>
        <w:spacing w:before="300" w:after="75"/>
        <w:rPr>
          <w:rFonts w:ascii="Helvetica" w:hAnsi="Helvetica"/>
          <w:color w:val="222635"/>
          <w:sz w:val="45"/>
          <w:szCs w:val="45"/>
        </w:rPr>
      </w:pPr>
      <w:r>
        <w:rPr>
          <w:rFonts w:ascii="Helvetica" w:hAnsi="Helvetica"/>
          <w:color w:val="222635"/>
          <w:sz w:val="45"/>
          <w:szCs w:val="45"/>
        </w:rPr>
        <w:t>Usage</w:t>
      </w:r>
    </w:p>
    <w:p w14:paraId="2CD6F1F5" w14:textId="77777777" w:rsidR="00236604" w:rsidRDefault="00236604" w:rsidP="00236604">
      <w:pPr>
        <w:pStyle w:val="NormalWeb"/>
        <w:shd w:val="clear" w:color="auto" w:fill="FFFFFF"/>
        <w:spacing w:before="75" w:beforeAutospacing="0" w:after="225" w:afterAutospacing="0"/>
        <w:rPr>
          <w:rFonts w:ascii="Cambria" w:hAnsi="Cambria"/>
          <w:color w:val="222635"/>
          <w:sz w:val="29"/>
          <w:szCs w:val="29"/>
        </w:rPr>
      </w:pPr>
      <w:r>
        <w:rPr>
          <w:rFonts w:ascii="Cambria" w:hAnsi="Cambria"/>
          <w:color w:val="222635"/>
          <w:sz w:val="29"/>
          <w:szCs w:val="29"/>
        </w:rPr>
        <w:t>This technique of generating reports using groovy can be used for SOAP, as well as REST project.</w:t>
      </w:r>
    </w:p>
    <w:p w14:paraId="4D0D1E11" w14:textId="77777777" w:rsidR="00236604" w:rsidRDefault="00236604" w:rsidP="00236604">
      <w:pPr>
        <w:pStyle w:val="NormalWeb"/>
        <w:shd w:val="clear" w:color="auto" w:fill="FFFFFF"/>
        <w:spacing w:before="75" w:beforeAutospacing="0" w:after="225" w:afterAutospacing="0"/>
        <w:rPr>
          <w:rFonts w:ascii="Cambria" w:hAnsi="Cambria"/>
          <w:color w:val="222635"/>
          <w:sz w:val="29"/>
          <w:szCs w:val="29"/>
        </w:rPr>
      </w:pPr>
      <w:r>
        <w:rPr>
          <w:rFonts w:ascii="Cambria" w:hAnsi="Cambria"/>
          <w:color w:val="222635"/>
          <w:sz w:val="29"/>
          <w:szCs w:val="29"/>
        </w:rPr>
        <w:t>GenerateCSVReport test step can be customized to generate a report and populate data, based on specific requirements.</w:t>
      </w:r>
    </w:p>
    <w:p w14:paraId="17207844" w14:textId="77777777" w:rsidR="00236604" w:rsidRDefault="00236604" w:rsidP="00236604"/>
    <w:sectPr w:rsidR="002366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E3982"/>
    <w:multiLevelType w:val="multilevel"/>
    <w:tmpl w:val="E6B8DF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69760D8"/>
    <w:multiLevelType w:val="multilevel"/>
    <w:tmpl w:val="F16687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D761ADF"/>
    <w:multiLevelType w:val="multilevel"/>
    <w:tmpl w:val="28629A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F790B6E"/>
    <w:multiLevelType w:val="multilevel"/>
    <w:tmpl w:val="680069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0AE5F7A"/>
    <w:multiLevelType w:val="multilevel"/>
    <w:tmpl w:val="44469A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FE7343B"/>
    <w:multiLevelType w:val="multilevel"/>
    <w:tmpl w:val="FA6E03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1"/>
  </w:num>
  <w:num w:numId="3">
    <w:abstractNumId w:val="5"/>
  </w:num>
  <w:num w:numId="4">
    <w:abstractNumId w:val="2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wMDMwMTU1MjS2MDFW0lEKTi0uzszPAykwrAUAxkXr9iwAAAA="/>
  </w:docVars>
  <w:rsids>
    <w:rsidRoot w:val="00487A87"/>
    <w:rsid w:val="000B7DDD"/>
    <w:rsid w:val="00236604"/>
    <w:rsid w:val="00487A87"/>
    <w:rsid w:val="00801517"/>
    <w:rsid w:val="00985E00"/>
    <w:rsid w:val="009F38EE"/>
    <w:rsid w:val="00D030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50CD33"/>
  <w15:chartTrackingRefBased/>
  <w15:docId w15:val="{3446765C-2225-4D76-A089-5D28B38B46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B7DD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DD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B7DD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B7DD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0B7D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030E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30E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703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1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53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9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hyperlink" Target="https://dzone.com/articles/how-to-achieve-csv-reporting-in-soapui-open-source-1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0</Pages>
  <Words>1204</Words>
  <Characters>6868</Characters>
  <Application>Microsoft Office Word</Application>
  <DocSecurity>0</DocSecurity>
  <Lines>57</Lines>
  <Paragraphs>16</Paragraphs>
  <ScaleCrop>false</ScaleCrop>
  <Company/>
  <LinksUpToDate>false</LinksUpToDate>
  <CharactersWithSpaces>8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il</dc:creator>
  <cp:keywords/>
  <dc:description/>
  <cp:lastModifiedBy>Sunil</cp:lastModifiedBy>
  <cp:revision>6</cp:revision>
  <dcterms:created xsi:type="dcterms:W3CDTF">2021-11-11T06:34:00Z</dcterms:created>
  <dcterms:modified xsi:type="dcterms:W3CDTF">2021-11-11T06:37:00Z</dcterms:modified>
</cp:coreProperties>
</file>